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Беспалый Иван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263449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3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48783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329589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243579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683668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155026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5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386447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6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325631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5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102395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668895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8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еспалый Иван Сергеевич</dc:creator>
  <dc:language>ru-RU</dc:language>
  <cp:keywords/>
  <dcterms:created xsi:type="dcterms:W3CDTF">2025-02-25T16:00:40Z</dcterms:created>
  <dcterms:modified xsi:type="dcterms:W3CDTF">2025-02-25T16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